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157d85 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2c873fc5-be59-4eac-b294-9b902ac001e1"/>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9c87b4c8-c796-4e11-b19f-39d740c6d722"/>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3T21:53:42Z</dcterms:created>
  <dcterms:modified xsi:type="dcterms:W3CDTF">2023-06-23T21: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